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1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Ryan3Lima.github.io/ATUR-RoadHillslope-MAR-vs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RoadHillslope-MAR-vs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1-14T18:16:22Z</dcterms:created>
  <dcterms:modified xsi:type="dcterms:W3CDTF">2025-01-14T18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